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07504" w14:textId="40485415" w:rsidR="007813B5" w:rsidRDefault="00BF27DF" w:rsidP="007813B5">
      <w:pPr>
        <w:rPr>
          <w:rFonts w:ascii="Times New Roman" w:hAnsi="Times New Roman" w:cs="Times New Roman"/>
          <w:lang w:eastAsia="ko-KR"/>
        </w:rPr>
      </w:pPr>
      <w:r w:rsidRPr="00BF27DF">
        <w:rPr>
          <w:rFonts w:ascii="Times New Roman" w:hAnsi="Times New Roman" w:cs="Times New Roman"/>
          <w:lang w:eastAsia="ko-KR"/>
        </w:rPr>
        <w:t>Figure 1. Flowchart of the study selection process.</w:t>
      </w:r>
    </w:p>
    <w:p w14:paraId="0A1CC784" w14:textId="77777777" w:rsidR="007813B5" w:rsidRDefault="007813B5" w:rsidP="007813B5">
      <w:pPr>
        <w:rPr>
          <w:rFonts w:ascii="Times New Roman" w:hAnsi="Times New Roman" w:cs="Times New Roman"/>
          <w:lang w:eastAsia="ko-KR"/>
        </w:rPr>
      </w:pPr>
    </w:p>
    <w:p w14:paraId="73FE4720" w14:textId="43ADCC7F" w:rsidR="00043629" w:rsidRPr="00BF27DF" w:rsidRDefault="001B5151" w:rsidP="007813B5">
      <w:pPr>
        <w:rPr>
          <w:rFonts w:ascii="Times New Roman" w:hAnsi="Times New Roman" w:cs="Times New Roman"/>
        </w:rPr>
      </w:pPr>
      <w:r w:rsidRPr="001B5151">
        <w:rPr>
          <w:rFonts w:ascii="Times New Roman" w:hAnsi="Times New Roman" w:cs="Times New Roman"/>
        </w:rPr>
        <w:drawing>
          <wp:inline distT="0" distB="0" distL="0" distR="0" wp14:anchorId="7D8AEBB1" wp14:editId="4C975E56">
            <wp:extent cx="6351563" cy="7186224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63679" cy="7199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3629" w:rsidRPr="00BF27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TE0MzAxMTA2MjdV0lEKTi0uzszPAykwrgUAsYlXmiwAAAA="/>
  </w:docVars>
  <w:rsids>
    <w:rsidRoot w:val="00BF27DF"/>
    <w:rsid w:val="00043629"/>
    <w:rsid w:val="001B5151"/>
    <w:rsid w:val="003652A6"/>
    <w:rsid w:val="003D630E"/>
    <w:rsid w:val="006E0D49"/>
    <w:rsid w:val="007813B5"/>
    <w:rsid w:val="00BF27DF"/>
    <w:rsid w:val="00C04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4B416"/>
  <w15:chartTrackingRefBased/>
  <w15:docId w15:val="{C788F44D-8A60-4B83-BAAC-1CEC4AB03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7DF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7813B5"/>
    <w:pPr>
      <w:spacing w:after="0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De Gagne, Ph.D.</dc:creator>
  <cp:keywords/>
  <dc:description/>
  <cp:lastModifiedBy>Paige Randall</cp:lastModifiedBy>
  <cp:revision>5</cp:revision>
  <dcterms:created xsi:type="dcterms:W3CDTF">2022-10-09T17:46:00Z</dcterms:created>
  <dcterms:modified xsi:type="dcterms:W3CDTF">2022-10-1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e455e2c8fef10860ee78702c28b7a725604fed2f7dc927a901935f788ed90e</vt:lpwstr>
  </property>
</Properties>
</file>